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3B486A3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7F5FDA96" w14:textId="77777777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  <w:bookmarkStart w:id="0" w:name="_GoBack"/>
      <w:bookmarkEnd w:id="0"/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A7CAECC" w14:textId="5F01FF86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6AB4994F" w14:textId="2D6A5F8A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4E003ED" w14:textId="77777777" w:rsidR="001C56ED" w:rsidRP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2DBBD8E6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0B328DDD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D791481" w14:textId="19145BB4" w:rsidR="00C30C0A" w:rsidRDefault="00C30C0A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1C404C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E7038">
      <w:pPr>
        <w:tabs>
          <w:tab w:val="left" w:pos="1301"/>
        </w:tabs>
        <w:spacing w:after="0" w:line="240" w:lineRule="auto"/>
        <w:ind w:left="1296" w:hanging="1296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C9F3DF0" w:rsidR="00AB0B49" w:rsidRPr="00BA58D6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lastRenderedPageBreak/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58558767" w14:textId="00EFFA55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D4AF36" w14:textId="77777777" w:rsidR="00067867" w:rsidRDefault="00067867" w:rsidP="00C7713F">
      <w:pPr>
        <w:spacing w:after="0" w:line="240" w:lineRule="auto"/>
      </w:pPr>
      <w:r>
        <w:separator/>
      </w:r>
    </w:p>
  </w:endnote>
  <w:endnote w:type="continuationSeparator" w:id="0">
    <w:p w14:paraId="0779DC26" w14:textId="77777777" w:rsidR="00067867" w:rsidRDefault="0006786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4BEBC9" w14:textId="77777777" w:rsidR="00067867" w:rsidRDefault="00067867" w:rsidP="00C7713F">
      <w:pPr>
        <w:spacing w:after="0" w:line="240" w:lineRule="auto"/>
      </w:pPr>
      <w:r>
        <w:separator/>
      </w:r>
    </w:p>
  </w:footnote>
  <w:footnote w:type="continuationSeparator" w:id="0">
    <w:p w14:paraId="21BA7B5B" w14:textId="77777777" w:rsidR="00067867" w:rsidRDefault="00067867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04A7CCD9" w:rsidR="009F08DB" w:rsidRDefault="009F08DB">
    <w:pPr>
      <w:pStyle w:val="Header"/>
    </w:pP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37E0"/>
    <w:rsid w:val="001C3E35"/>
    <w:rsid w:val="001C404C"/>
    <w:rsid w:val="001C4FCF"/>
    <w:rsid w:val="001C56ED"/>
    <w:rsid w:val="001C7C0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30E94"/>
    <w:rsid w:val="00231B01"/>
    <w:rsid w:val="002320C3"/>
    <w:rsid w:val="002335E0"/>
    <w:rsid w:val="00236FA0"/>
    <w:rsid w:val="00237BA9"/>
    <w:rsid w:val="00240A97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4114"/>
    <w:rsid w:val="004A5248"/>
    <w:rsid w:val="004A5837"/>
    <w:rsid w:val="004B1BC1"/>
    <w:rsid w:val="004B1F42"/>
    <w:rsid w:val="004B3456"/>
    <w:rsid w:val="004B4706"/>
    <w:rsid w:val="004B4F9A"/>
    <w:rsid w:val="004C6420"/>
    <w:rsid w:val="004D14DB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3FC6"/>
    <w:rsid w:val="006C5B96"/>
    <w:rsid w:val="006C699F"/>
    <w:rsid w:val="006C774E"/>
    <w:rsid w:val="006D06FF"/>
    <w:rsid w:val="006D0C4A"/>
    <w:rsid w:val="006D408B"/>
    <w:rsid w:val="006D41E2"/>
    <w:rsid w:val="006D52A0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50B08"/>
    <w:rsid w:val="00D52F0E"/>
    <w:rsid w:val="00D53C0E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FA"/>
    <w:rsid w:val="00EC45C9"/>
    <w:rsid w:val="00EC5FAC"/>
    <w:rsid w:val="00ED0607"/>
    <w:rsid w:val="00ED1648"/>
    <w:rsid w:val="00ED347A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14C7EA-5341-4C0B-8087-5C1791147B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4</Pages>
  <Words>1182</Words>
  <Characters>673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 </cp:lastModifiedBy>
  <cp:revision>481</cp:revision>
  <cp:lastPrinted>2019-01-15T18:14:00Z</cp:lastPrinted>
  <dcterms:created xsi:type="dcterms:W3CDTF">2016-10-05T19:10:00Z</dcterms:created>
  <dcterms:modified xsi:type="dcterms:W3CDTF">2019-01-16T18:22:00Z</dcterms:modified>
</cp:coreProperties>
</file>